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32BA" w:rsidRDefault="004832BA" w:rsidP="004832BA">
      <w:bookmarkStart w:id="0" w:name="_GoBack"/>
      <w:bookmarkEnd w:id="0"/>
      <w:r>
        <w:t xml:space="preserve">Appendix B. </w:t>
      </w:r>
      <w:r w:rsidRPr="004832BA">
        <w:t>Density estimates of monarch butterflies overwintering in central Mexico:</w:t>
      </w:r>
      <w:r>
        <w:t xml:space="preserve"> lognormal distribution resulting from t</w:t>
      </w:r>
      <w:r w:rsidR="00271FD7">
        <w:t>he mixture of six data sources.</w:t>
      </w:r>
    </w:p>
    <w:p w:rsidR="004832BA" w:rsidRDefault="004832BA" w:rsidP="004832BA"/>
    <w:p w:rsidR="00727990" w:rsidRPr="004832BA" w:rsidRDefault="00D03364" w:rsidP="00271FD7">
      <w:pPr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pt;height:463.8pt">
            <v:imagedata r:id="rId4" o:title="AppendixB"/>
          </v:shape>
        </w:pict>
      </w:r>
    </w:p>
    <w:sectPr w:rsidR="00727990" w:rsidRPr="004832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MzYxNDe0NDUxNjZS0lEKTi0uzszPAykwrgUAdh6+JSwAAAA="/>
  </w:docVars>
  <w:rsids>
    <w:rsidRoot w:val="004832BA"/>
    <w:rsid w:val="00271FD7"/>
    <w:rsid w:val="002A2D15"/>
    <w:rsid w:val="00360B38"/>
    <w:rsid w:val="004832BA"/>
    <w:rsid w:val="006F4243"/>
    <w:rsid w:val="00AD19BD"/>
    <w:rsid w:val="00D03364"/>
    <w:rsid w:val="00FA1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E7BBDF4F-4CF6-4CF6-B438-AF730D2C3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ESC</Company>
  <LinksUpToDate>false</LinksUpToDate>
  <CharactersWithSpaces>1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gmartin, Wayne E.</dc:creator>
  <cp:keywords/>
  <dc:description/>
  <cp:lastModifiedBy>Thogmartin, Wayne E.</cp:lastModifiedBy>
  <cp:revision>2</cp:revision>
  <dcterms:created xsi:type="dcterms:W3CDTF">2017-02-13T16:28:00Z</dcterms:created>
  <dcterms:modified xsi:type="dcterms:W3CDTF">2017-02-13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26522</vt:lpwstr>
  </property>
  <property fmtid="{D5CDD505-2E9C-101B-9397-08002B2CF9AE}" pid="3" name="ProjectId">
    <vt:lpwstr>0</vt:lpwstr>
  </property>
  <property fmtid="{D5CDD505-2E9C-101B-9397-08002B2CF9AE}" pid="4" name="StyleId">
    <vt:lpwstr>http://www.zotero.org/styles/vancouver</vt:lpwstr>
  </property>
</Properties>
</file>